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31C6E" w14:textId="542A2E65" w:rsidR="00421B18" w:rsidRPr="003A4019" w:rsidRDefault="00421B18" w:rsidP="00421B18">
      <w:pPr>
        <w:pStyle w:val="Heading1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 xml:space="preserve">Name: </w:t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ab/>
      </w:r>
      <w:r w:rsidRPr="003A4019">
        <w:rPr>
          <w:rFonts w:ascii="Gilroy ExtraBold" w:hAnsi="Gilroy ExtraBold"/>
          <w:color w:val="000000" w:themeColor="text1"/>
          <w:sz w:val="36"/>
          <w:szCs w:val="36"/>
        </w:rPr>
        <w:tab/>
        <w:t>Muhammad Maiz Nadeem</w:t>
      </w:r>
    </w:p>
    <w:p w14:paraId="2AECFBA5" w14:textId="02EA8452" w:rsidR="00421B18" w:rsidRPr="003A4019" w:rsidRDefault="00421B18" w:rsidP="00421B18">
      <w:pPr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</w:pPr>
      <w:r w:rsidRPr="003A4019"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  <w:t>Reg. ID</w:t>
      </w:r>
      <w:r w:rsidR="00F168C2" w:rsidRPr="003A4019"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  <w:t>:</w:t>
      </w:r>
      <w:r w:rsidRPr="003A4019">
        <w:rPr>
          <w:sz w:val="28"/>
          <w:szCs w:val="28"/>
        </w:rPr>
        <w:t xml:space="preserve"> </w:t>
      </w:r>
      <w:r w:rsidRPr="003A4019">
        <w:rPr>
          <w:sz w:val="28"/>
          <w:szCs w:val="28"/>
        </w:rPr>
        <w:tab/>
      </w:r>
      <w:r w:rsidRPr="003A4019">
        <w:rPr>
          <w:sz w:val="28"/>
          <w:szCs w:val="28"/>
        </w:rPr>
        <w:tab/>
      </w:r>
      <w:r w:rsidRPr="003A4019"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  <w:t>SP21-BCS-052</w:t>
      </w:r>
    </w:p>
    <w:p w14:paraId="1698ACDB" w14:textId="43758AA7" w:rsidR="00181D92" w:rsidRPr="003A4019" w:rsidRDefault="00181D92" w:rsidP="00421B18">
      <w:pPr>
        <w:rPr>
          <w:rFonts w:ascii="Gilroy ExtraBold" w:eastAsiaTheme="majorEastAsia" w:hAnsi="Gilroy ExtraBold" w:cstheme="majorBidi"/>
          <w:color w:val="000000" w:themeColor="text1"/>
          <w:sz w:val="36"/>
          <w:szCs w:val="36"/>
        </w:rPr>
      </w:pPr>
    </w:p>
    <w:p w14:paraId="0F55019C" w14:textId="2653C44D" w:rsidR="00CA3807" w:rsidRPr="009649ED" w:rsidRDefault="009649ED" w:rsidP="005D25EF">
      <w:pPr>
        <w:pStyle w:val="Heading1"/>
        <w:spacing w:after="240"/>
        <w:jc w:val="center"/>
        <w:rPr>
          <w:rFonts w:ascii="Gilroy ExtraBold" w:hAnsi="Gilroy ExtraBold"/>
          <w:color w:val="000000" w:themeColor="text1"/>
          <w:sz w:val="36"/>
          <w:szCs w:val="36"/>
        </w:rPr>
      </w:pPr>
      <w:r>
        <w:rPr>
          <w:rFonts w:ascii="Gilroy ExtraBold" w:hAnsi="Gilroy ExtraBold"/>
          <w:color w:val="000000" w:themeColor="text1"/>
          <w:sz w:val="36"/>
          <w:szCs w:val="36"/>
        </w:rPr>
        <w:t>Timer Interrupts</w:t>
      </w:r>
    </w:p>
    <w:p w14:paraId="710472DC" w14:textId="7041F0A0" w:rsidR="001907F1" w:rsidRPr="003A4019" w:rsidRDefault="001907F1" w:rsidP="00636CC6">
      <w:pPr>
        <w:pStyle w:val="Heading1"/>
        <w:spacing w:after="240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>Question:</w:t>
      </w:r>
    </w:p>
    <w:p w14:paraId="16E7FD6C" w14:textId="4D4936BF" w:rsidR="00A40BA9" w:rsidRDefault="00A40BA9" w:rsidP="00982A40">
      <w:pPr>
        <w:pStyle w:val="Heading1"/>
        <w:spacing w:before="0"/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</w:pPr>
      <w:r w:rsidRPr="00A40BA9"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Take the code of lab 8 part a and hook timer interrupt to it such that the string moves to next column after 1 second</w:t>
      </w:r>
      <w:r>
        <w:rPr>
          <w:rFonts w:asciiTheme="minorHAnsi" w:eastAsia="Times New Roman" w:hAnsiTheme="minorHAnsi" w:cstheme="minorHAnsi"/>
          <w:color w:val="000000" w:themeColor="text1"/>
          <w:spacing w:val="5"/>
          <w:sz w:val="24"/>
          <w:szCs w:val="24"/>
          <w:shd w:val="clear" w:color="auto" w:fill="FFFFFF"/>
        </w:rPr>
        <w:t>.</w:t>
      </w:r>
    </w:p>
    <w:p w14:paraId="0CC61C8D" w14:textId="77777777" w:rsidR="0046495E" w:rsidRPr="0046495E" w:rsidRDefault="0046495E" w:rsidP="0046495E"/>
    <w:p w14:paraId="5A1E7A08" w14:textId="7726646F" w:rsidR="00D5788B" w:rsidRDefault="00845576" w:rsidP="00982A40">
      <w:pPr>
        <w:pStyle w:val="Heading1"/>
        <w:spacing w:before="0"/>
        <w:rPr>
          <w:rFonts w:ascii="Gilroy ExtraBold" w:hAnsi="Gilroy ExtraBold"/>
          <w:color w:val="000000" w:themeColor="text1"/>
          <w:sz w:val="36"/>
          <w:szCs w:val="36"/>
        </w:rPr>
      </w:pPr>
      <w:r w:rsidRPr="003A4019">
        <w:rPr>
          <w:rFonts w:ascii="Gilroy ExtraBold" w:hAnsi="Gilroy ExtraBold"/>
          <w:color w:val="000000" w:themeColor="text1"/>
          <w:sz w:val="36"/>
          <w:szCs w:val="36"/>
        </w:rPr>
        <w:t>Answer:</w:t>
      </w:r>
    </w:p>
    <w:p w14:paraId="6651B653" w14:textId="6D1278C5" w:rsidR="00754607" w:rsidRDefault="00754607" w:rsidP="00982A40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30"/>
      </w:tblGrid>
      <w:tr w:rsidR="00E362D6" w:rsidRPr="00754607" w14:paraId="1051E36E" w14:textId="77777777" w:rsidTr="00295920">
        <w:tc>
          <w:tcPr>
            <w:tcW w:w="0" w:type="auto"/>
            <w:shd w:val="clear" w:color="auto" w:fill="FFFFFF"/>
            <w:hideMark/>
          </w:tcPr>
          <w:p w14:paraId="17841F8A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42BAB8D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2129BB0" w14:textId="77777777" w:rsidTr="00295920">
        <w:tc>
          <w:tcPr>
            <w:tcW w:w="0" w:type="auto"/>
            <w:shd w:val="clear" w:color="auto" w:fill="FFFFFF"/>
            <w:hideMark/>
          </w:tcPr>
          <w:p w14:paraId="308EA5D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B7CE96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EDA9D55" w14:textId="77777777" w:rsidTr="00295920">
        <w:tc>
          <w:tcPr>
            <w:tcW w:w="0" w:type="auto"/>
            <w:shd w:val="clear" w:color="auto" w:fill="FFFFFF"/>
            <w:hideMark/>
          </w:tcPr>
          <w:p w14:paraId="0EEB7A3E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7ABD650D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4E56F47" w14:textId="77777777" w:rsidTr="00295920">
        <w:tc>
          <w:tcPr>
            <w:tcW w:w="0" w:type="auto"/>
            <w:shd w:val="clear" w:color="auto" w:fill="FFFFFF"/>
            <w:hideMark/>
          </w:tcPr>
          <w:p w14:paraId="33D2983A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126B473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03C2CFB5" w14:textId="77777777" w:rsidTr="00295920">
        <w:tc>
          <w:tcPr>
            <w:tcW w:w="0" w:type="auto"/>
            <w:shd w:val="clear" w:color="auto" w:fill="FFFFFF"/>
            <w:hideMark/>
          </w:tcPr>
          <w:p w14:paraId="60EAC5EA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TR1    </w:t>
            </w:r>
            <w:r w:rsidRPr="00754607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54607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MAIZ NADEEM'</w:t>
            </w:r>
          </w:p>
          <w:p w14:paraId="29B79B05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06F2B35D" w14:textId="77777777" w:rsidTr="00295920">
        <w:tc>
          <w:tcPr>
            <w:tcW w:w="0" w:type="auto"/>
            <w:shd w:val="clear" w:color="auto" w:fill="FFFFFF"/>
            <w:hideMark/>
          </w:tcPr>
          <w:p w14:paraId="63A711C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IZE    </w:t>
            </w:r>
            <w:r w:rsidRPr="00754607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1</w:t>
            </w:r>
          </w:p>
          <w:p w14:paraId="1B618331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0C2E4D39" w14:textId="77777777" w:rsidTr="00295920">
        <w:tc>
          <w:tcPr>
            <w:tcW w:w="0" w:type="auto"/>
            <w:shd w:val="clear" w:color="auto" w:fill="FFFFFF"/>
            <w:hideMark/>
          </w:tcPr>
          <w:p w14:paraId="27D7B1F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TFLAG   </w:t>
            </w:r>
            <w:r w:rsidRPr="00754607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18D3B0B2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7EBCB464" w14:textId="77777777" w:rsidTr="00295920">
        <w:tc>
          <w:tcPr>
            <w:tcW w:w="0" w:type="auto"/>
            <w:shd w:val="clear" w:color="auto" w:fill="FFFFFF"/>
            <w:hideMark/>
          </w:tcPr>
          <w:p w14:paraId="67552BC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COUNT   </w:t>
            </w:r>
            <w:r w:rsidRPr="00754607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97DEB6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1000D5BE" w14:textId="77777777" w:rsidTr="00295920">
        <w:tc>
          <w:tcPr>
            <w:tcW w:w="0" w:type="auto"/>
            <w:shd w:val="clear" w:color="auto" w:fill="FFFFFF"/>
            <w:hideMark/>
          </w:tcPr>
          <w:p w14:paraId="286168B3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BFA64F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A60AFB7" w14:textId="77777777" w:rsidTr="00295920">
        <w:tc>
          <w:tcPr>
            <w:tcW w:w="0" w:type="auto"/>
            <w:shd w:val="clear" w:color="auto" w:fill="FFFFFF"/>
            <w:hideMark/>
          </w:tcPr>
          <w:p w14:paraId="0B14845D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.CODE</w:t>
            </w:r>
          </w:p>
          <w:p w14:paraId="2D2688F3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639111EB" w14:textId="77777777" w:rsidTr="00295920">
        <w:tc>
          <w:tcPr>
            <w:tcW w:w="0" w:type="auto"/>
            <w:shd w:val="clear" w:color="auto" w:fill="FFFFFF"/>
            <w:hideMark/>
          </w:tcPr>
          <w:p w14:paraId="2A41C65D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863B12E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2963E97" w14:textId="77777777" w:rsidTr="00295920">
        <w:tc>
          <w:tcPr>
            <w:tcW w:w="0" w:type="auto"/>
            <w:shd w:val="clear" w:color="auto" w:fill="FFFFFF"/>
            <w:hideMark/>
          </w:tcPr>
          <w:p w14:paraId="4F6946E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PROC</w:t>
            </w:r>
          </w:p>
          <w:p w14:paraId="14D1E04A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78848624" w14:textId="77777777" w:rsidTr="00295920">
        <w:tc>
          <w:tcPr>
            <w:tcW w:w="0" w:type="auto"/>
            <w:shd w:val="clear" w:color="auto" w:fill="FFFFFF"/>
            <w:hideMark/>
          </w:tcPr>
          <w:p w14:paraId="68EBFA2C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FE96996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609974CD" w14:textId="77777777" w:rsidTr="00295920">
        <w:tc>
          <w:tcPr>
            <w:tcW w:w="0" w:type="auto"/>
            <w:shd w:val="clear" w:color="auto" w:fill="FFFFFF"/>
            <w:hideMark/>
          </w:tcPr>
          <w:p w14:paraId="0F1B0D7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1BDF4CFE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15FE237B" w14:textId="77777777" w:rsidTr="00295920">
        <w:tc>
          <w:tcPr>
            <w:tcW w:w="0" w:type="auto"/>
            <w:shd w:val="clear" w:color="auto" w:fill="FFFFFF"/>
            <w:hideMark/>
          </w:tcPr>
          <w:p w14:paraId="7A22D61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257BB5E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17B8EDCE" w14:textId="77777777" w:rsidTr="00295920">
        <w:tc>
          <w:tcPr>
            <w:tcW w:w="0" w:type="auto"/>
            <w:shd w:val="clear" w:color="auto" w:fill="FFFFFF"/>
            <w:hideMark/>
          </w:tcPr>
          <w:p w14:paraId="51A3E0E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16F6DE4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69890753" w14:textId="77777777" w:rsidTr="00295920">
        <w:tc>
          <w:tcPr>
            <w:tcW w:w="0" w:type="auto"/>
            <w:shd w:val="clear" w:color="auto" w:fill="FFFFFF"/>
            <w:hideMark/>
          </w:tcPr>
          <w:p w14:paraId="2C87C64A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LI</w:t>
            </w:r>
          </w:p>
          <w:p w14:paraId="6FCEBF2D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738CE47" w14:textId="77777777" w:rsidTr="00295920">
        <w:tc>
          <w:tcPr>
            <w:tcW w:w="0" w:type="auto"/>
            <w:shd w:val="clear" w:color="auto" w:fill="FFFFFF"/>
            <w:hideMark/>
          </w:tcPr>
          <w:p w14:paraId="48EADD3C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[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8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, OFFSET [TISR]</w:t>
            </w:r>
          </w:p>
          <w:p w14:paraId="753617B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2008D5C1" w14:textId="77777777" w:rsidTr="00295920">
        <w:tc>
          <w:tcPr>
            <w:tcW w:w="0" w:type="auto"/>
            <w:shd w:val="clear" w:color="auto" w:fill="FFFFFF"/>
            <w:hideMark/>
          </w:tcPr>
          <w:p w14:paraId="194E4AF1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[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8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S</w:t>
            </w:r>
          </w:p>
          <w:p w14:paraId="6B9DCE86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6A5672B9" w14:textId="77777777" w:rsidTr="00295920">
        <w:tc>
          <w:tcPr>
            <w:tcW w:w="0" w:type="auto"/>
            <w:shd w:val="clear" w:color="auto" w:fill="FFFFFF"/>
            <w:hideMark/>
          </w:tcPr>
          <w:p w14:paraId="0DFD1652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TI</w:t>
            </w:r>
          </w:p>
          <w:p w14:paraId="414E0D06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E7E2FAA" w14:textId="77777777" w:rsidTr="00295920">
        <w:tc>
          <w:tcPr>
            <w:tcW w:w="0" w:type="auto"/>
            <w:shd w:val="clear" w:color="auto" w:fill="FFFFFF"/>
            <w:hideMark/>
          </w:tcPr>
          <w:p w14:paraId="117C115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FB283F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962DCC2" w14:textId="77777777" w:rsidTr="00295920">
        <w:tc>
          <w:tcPr>
            <w:tcW w:w="0" w:type="auto"/>
            <w:shd w:val="clear" w:color="auto" w:fill="FFFFFF"/>
            <w:hideMark/>
          </w:tcPr>
          <w:p w14:paraId="29F773C9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1521B67F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20A4C42" w14:textId="77777777" w:rsidTr="00295920">
        <w:tc>
          <w:tcPr>
            <w:tcW w:w="0" w:type="auto"/>
            <w:shd w:val="clear" w:color="auto" w:fill="FFFFFF"/>
            <w:hideMark/>
          </w:tcPr>
          <w:p w14:paraId="70BBE846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3</w:t>
            </w:r>
          </w:p>
          <w:p w14:paraId="73CAB18C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74D51928" w14:textId="77777777" w:rsidTr="00295920">
        <w:tc>
          <w:tcPr>
            <w:tcW w:w="0" w:type="auto"/>
            <w:shd w:val="clear" w:color="auto" w:fill="FFFFFF"/>
            <w:hideMark/>
          </w:tcPr>
          <w:p w14:paraId="201C5852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h</w:t>
            </w:r>
          </w:p>
          <w:p w14:paraId="7A74FB2E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CEAA720" w14:textId="77777777" w:rsidTr="00295920">
        <w:tc>
          <w:tcPr>
            <w:tcW w:w="0" w:type="auto"/>
            <w:shd w:val="clear" w:color="auto" w:fill="FFFFFF"/>
            <w:hideMark/>
          </w:tcPr>
          <w:p w14:paraId="2E3300B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5AEC5E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7C15BF2E" w14:textId="77777777" w:rsidTr="00295920">
        <w:tc>
          <w:tcPr>
            <w:tcW w:w="0" w:type="auto"/>
            <w:shd w:val="clear" w:color="auto" w:fill="FFFFFF"/>
            <w:hideMark/>
          </w:tcPr>
          <w:p w14:paraId="611A54A9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B800</w:t>
            </w:r>
          </w:p>
          <w:p w14:paraId="4A2EAFA9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41079EF" w14:textId="77777777" w:rsidTr="00295920">
        <w:tc>
          <w:tcPr>
            <w:tcW w:w="0" w:type="auto"/>
            <w:shd w:val="clear" w:color="auto" w:fill="FFFFFF"/>
            <w:hideMark/>
          </w:tcPr>
          <w:p w14:paraId="6954514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62BEFD83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6A2D0BF1" w14:textId="77777777" w:rsidTr="00295920">
        <w:tc>
          <w:tcPr>
            <w:tcW w:w="0" w:type="auto"/>
            <w:shd w:val="clear" w:color="auto" w:fill="FFFFFF"/>
            <w:hideMark/>
          </w:tcPr>
          <w:p w14:paraId="17229C85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3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+ (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0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25DB53DD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046FA352" w14:textId="77777777" w:rsidTr="00295920">
        <w:tc>
          <w:tcPr>
            <w:tcW w:w="0" w:type="auto"/>
            <w:shd w:val="clear" w:color="auto" w:fill="FFFFFF"/>
            <w:hideMark/>
          </w:tcPr>
          <w:p w14:paraId="5D30016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5B2B8FE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A64EAD4" w14:textId="77777777" w:rsidTr="00295920">
        <w:tc>
          <w:tcPr>
            <w:tcW w:w="0" w:type="auto"/>
            <w:shd w:val="clear" w:color="auto" w:fill="FFFFFF"/>
            <w:hideMark/>
          </w:tcPr>
          <w:p w14:paraId="49D9395C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2D7A5D95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3350D99" w14:textId="77777777" w:rsidTr="00295920">
        <w:tc>
          <w:tcPr>
            <w:tcW w:w="0" w:type="auto"/>
            <w:shd w:val="clear" w:color="auto" w:fill="FFFFFF"/>
            <w:hideMark/>
          </w:tcPr>
          <w:p w14:paraId="1C91AEB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</w:t>
            </w:r>
          </w:p>
          <w:p w14:paraId="1BE88B4F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040F0D72" w14:textId="77777777" w:rsidTr="00295920">
        <w:tc>
          <w:tcPr>
            <w:tcW w:w="0" w:type="auto"/>
            <w:shd w:val="clear" w:color="auto" w:fill="FFFFFF"/>
            <w:hideMark/>
          </w:tcPr>
          <w:p w14:paraId="65576D63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660C61C1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19EC6C1" w14:textId="77777777" w:rsidTr="00295920">
        <w:tc>
          <w:tcPr>
            <w:tcW w:w="0" w:type="auto"/>
            <w:shd w:val="clear" w:color="auto" w:fill="FFFFFF"/>
            <w:hideMark/>
          </w:tcPr>
          <w:p w14:paraId="50838A35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159EB25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0BCDA7B4" w14:textId="77777777" w:rsidTr="00295920">
        <w:tc>
          <w:tcPr>
            <w:tcW w:w="0" w:type="auto"/>
            <w:shd w:val="clear" w:color="auto" w:fill="FFFFFF"/>
            <w:hideMark/>
          </w:tcPr>
          <w:p w14:paraId="533BAB8F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54607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: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333177CC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AE37873" w14:textId="77777777" w:rsidTr="00295920">
        <w:tc>
          <w:tcPr>
            <w:tcW w:w="0" w:type="auto"/>
            <w:shd w:val="clear" w:color="auto" w:fill="FFFFFF"/>
            <w:hideMark/>
          </w:tcPr>
          <w:p w14:paraId="6BA748A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0B9B2B9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1CE897BA" w14:textId="77777777" w:rsidTr="00295920">
        <w:tc>
          <w:tcPr>
            <w:tcW w:w="0" w:type="auto"/>
            <w:shd w:val="clear" w:color="auto" w:fill="FFFFFF"/>
            <w:hideMark/>
          </w:tcPr>
          <w:p w14:paraId="6390A9A5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3FC8FEED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6C04DE3C" w14:textId="77777777" w:rsidTr="00295920">
        <w:tc>
          <w:tcPr>
            <w:tcW w:w="0" w:type="auto"/>
            <w:shd w:val="clear" w:color="auto" w:fill="FFFFFF"/>
            <w:hideMark/>
          </w:tcPr>
          <w:p w14:paraId="221174F1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12C00823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1137B182" w14:textId="77777777" w:rsidTr="00295920">
        <w:tc>
          <w:tcPr>
            <w:tcW w:w="0" w:type="auto"/>
            <w:shd w:val="clear" w:color="auto" w:fill="FFFFFF"/>
            <w:hideMark/>
          </w:tcPr>
          <w:p w14:paraId="11CE947E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</w:t>
            </w:r>
          </w:p>
          <w:p w14:paraId="3D236071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0769AF60" w14:textId="77777777" w:rsidTr="00295920">
        <w:tc>
          <w:tcPr>
            <w:tcW w:w="0" w:type="auto"/>
            <w:shd w:val="clear" w:color="auto" w:fill="FFFFFF"/>
            <w:hideMark/>
          </w:tcPr>
          <w:p w14:paraId="20A195A1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1F60D5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A888251" w14:textId="77777777" w:rsidTr="00295920">
        <w:tc>
          <w:tcPr>
            <w:tcW w:w="0" w:type="auto"/>
            <w:shd w:val="clear" w:color="auto" w:fill="FFFFFF"/>
            <w:hideMark/>
          </w:tcPr>
          <w:p w14:paraId="7C79AC5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2D5AE31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E1AE9FD" w14:textId="77777777" w:rsidTr="00295920">
        <w:tc>
          <w:tcPr>
            <w:tcW w:w="0" w:type="auto"/>
            <w:shd w:val="clear" w:color="auto" w:fill="FFFFFF"/>
            <w:hideMark/>
          </w:tcPr>
          <w:p w14:paraId="21FC2236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54607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PROCCALL: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FLAG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60B941B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68699E3F" w14:textId="77777777" w:rsidTr="00295920">
        <w:tc>
          <w:tcPr>
            <w:tcW w:w="0" w:type="auto"/>
            <w:shd w:val="clear" w:color="auto" w:fill="FFFFFF"/>
            <w:hideMark/>
          </w:tcPr>
          <w:p w14:paraId="298F66F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KIP</w:t>
            </w:r>
          </w:p>
          <w:p w14:paraId="7D6D6286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F3D12E4" w14:textId="77777777" w:rsidTr="00295920">
        <w:tc>
          <w:tcPr>
            <w:tcW w:w="0" w:type="auto"/>
            <w:shd w:val="clear" w:color="auto" w:fill="FFFFFF"/>
            <w:hideMark/>
          </w:tcPr>
          <w:p w14:paraId="36E8C28F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A7CC27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C0E5CEF" w14:textId="77777777" w:rsidTr="00295920">
        <w:tc>
          <w:tcPr>
            <w:tcW w:w="0" w:type="auto"/>
            <w:shd w:val="clear" w:color="auto" w:fill="FFFFFF"/>
            <w:hideMark/>
          </w:tcPr>
          <w:p w14:paraId="250A8F7E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FLAG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12FA65F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68867D48" w14:textId="77777777" w:rsidTr="00295920">
        <w:tc>
          <w:tcPr>
            <w:tcW w:w="0" w:type="auto"/>
            <w:shd w:val="clear" w:color="auto" w:fill="FFFFFF"/>
            <w:hideMark/>
          </w:tcPr>
          <w:p w14:paraId="0E100F2C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ALL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RIGHT</w:t>
            </w:r>
          </w:p>
          <w:p w14:paraId="1922D65D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7C7FA5BD" w14:textId="77777777" w:rsidTr="00295920">
        <w:tc>
          <w:tcPr>
            <w:tcW w:w="0" w:type="auto"/>
            <w:shd w:val="clear" w:color="auto" w:fill="FFFFFF"/>
            <w:hideMark/>
          </w:tcPr>
          <w:p w14:paraId="0A8128A6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1801149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C1B916D" w14:textId="77777777" w:rsidTr="00295920">
        <w:tc>
          <w:tcPr>
            <w:tcW w:w="0" w:type="auto"/>
            <w:shd w:val="clear" w:color="auto" w:fill="FFFFFF"/>
            <w:hideMark/>
          </w:tcPr>
          <w:p w14:paraId="48064F6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54607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SKIP: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PROCCALL</w:t>
            </w:r>
          </w:p>
          <w:p w14:paraId="3520F31E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765A2B8F" w14:textId="77777777" w:rsidTr="00295920">
        <w:tc>
          <w:tcPr>
            <w:tcW w:w="0" w:type="auto"/>
            <w:shd w:val="clear" w:color="auto" w:fill="FFFFFF"/>
            <w:hideMark/>
          </w:tcPr>
          <w:p w14:paraId="58A6E00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4ED802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104D447" w14:textId="77777777" w:rsidTr="00295920">
        <w:tc>
          <w:tcPr>
            <w:tcW w:w="0" w:type="auto"/>
            <w:shd w:val="clear" w:color="auto" w:fill="FFFFFF"/>
            <w:hideMark/>
          </w:tcPr>
          <w:p w14:paraId="7C46138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2767B7D9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0A14D5C" w14:textId="77777777" w:rsidTr="00295920">
        <w:tc>
          <w:tcPr>
            <w:tcW w:w="0" w:type="auto"/>
            <w:shd w:val="clear" w:color="auto" w:fill="FFFFFF"/>
            <w:hideMark/>
          </w:tcPr>
          <w:p w14:paraId="4150767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46DDA8C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0EADFEED" w14:textId="77777777" w:rsidTr="00295920">
        <w:tc>
          <w:tcPr>
            <w:tcW w:w="0" w:type="auto"/>
            <w:shd w:val="clear" w:color="auto" w:fill="FFFFFF"/>
            <w:hideMark/>
          </w:tcPr>
          <w:p w14:paraId="0721A58E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MAIN ENDP</w:t>
            </w:r>
          </w:p>
          <w:p w14:paraId="30D8F7FA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704D3B6E" w14:textId="77777777" w:rsidTr="00295920">
        <w:tc>
          <w:tcPr>
            <w:tcW w:w="0" w:type="auto"/>
            <w:shd w:val="clear" w:color="auto" w:fill="FFFFFF"/>
            <w:hideMark/>
          </w:tcPr>
          <w:p w14:paraId="44197A0D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206C282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0353C15E" w14:textId="77777777" w:rsidTr="00295920">
        <w:tc>
          <w:tcPr>
            <w:tcW w:w="0" w:type="auto"/>
            <w:shd w:val="clear" w:color="auto" w:fill="FFFFFF"/>
            <w:hideMark/>
          </w:tcPr>
          <w:p w14:paraId="5DEDCDF1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7026E72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6B483BF" w14:textId="77777777" w:rsidTr="00295920">
        <w:tc>
          <w:tcPr>
            <w:tcW w:w="0" w:type="auto"/>
            <w:shd w:val="clear" w:color="auto" w:fill="FFFFFF"/>
            <w:hideMark/>
          </w:tcPr>
          <w:p w14:paraId="3F2DDE3C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54607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TISR: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5DB3684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8BEDFDC" w14:textId="77777777" w:rsidTr="00295920">
        <w:tc>
          <w:tcPr>
            <w:tcW w:w="0" w:type="auto"/>
            <w:shd w:val="clear" w:color="auto" w:fill="FFFFFF"/>
            <w:hideMark/>
          </w:tcPr>
          <w:p w14:paraId="162F1E51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OUNT</w:t>
            </w:r>
          </w:p>
          <w:p w14:paraId="28AABA6E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635DB51C" w14:textId="77777777" w:rsidTr="00295920">
        <w:tc>
          <w:tcPr>
            <w:tcW w:w="0" w:type="auto"/>
            <w:shd w:val="clear" w:color="auto" w:fill="FFFFFF"/>
            <w:hideMark/>
          </w:tcPr>
          <w:p w14:paraId="0D9EC2D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OUNT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8</w:t>
            </w:r>
          </w:p>
          <w:p w14:paraId="1EA60D6C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25B7AAE5" w14:textId="77777777" w:rsidTr="00295920">
        <w:tc>
          <w:tcPr>
            <w:tcW w:w="0" w:type="auto"/>
            <w:shd w:val="clear" w:color="auto" w:fill="FFFFFF"/>
            <w:hideMark/>
          </w:tcPr>
          <w:p w14:paraId="1CF9DAF3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XIT</w:t>
            </w:r>
          </w:p>
          <w:p w14:paraId="385165B5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8839161" w14:textId="77777777" w:rsidTr="00295920">
        <w:tc>
          <w:tcPr>
            <w:tcW w:w="0" w:type="auto"/>
            <w:shd w:val="clear" w:color="auto" w:fill="FFFFFF"/>
            <w:hideMark/>
          </w:tcPr>
          <w:p w14:paraId="1223DA6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TFLAG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047D5DC9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2A931B5" w14:textId="77777777" w:rsidTr="00295920">
        <w:tc>
          <w:tcPr>
            <w:tcW w:w="0" w:type="auto"/>
            <w:shd w:val="clear" w:color="auto" w:fill="FFFFFF"/>
            <w:hideMark/>
          </w:tcPr>
          <w:p w14:paraId="4A6D1A4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OUNT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56958F59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40E12DF" w14:textId="77777777" w:rsidTr="00295920">
        <w:tc>
          <w:tcPr>
            <w:tcW w:w="0" w:type="auto"/>
            <w:shd w:val="clear" w:color="auto" w:fill="FFFFFF"/>
            <w:hideMark/>
          </w:tcPr>
          <w:p w14:paraId="6FE4C79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6C8E536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9CD25B6" w14:textId="77777777" w:rsidTr="00295920">
        <w:tc>
          <w:tcPr>
            <w:tcW w:w="0" w:type="auto"/>
            <w:shd w:val="clear" w:color="auto" w:fill="FFFFFF"/>
            <w:hideMark/>
          </w:tcPr>
          <w:p w14:paraId="3AF6CF13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972F27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7F20558A" w14:textId="77777777" w:rsidTr="00295920">
        <w:tc>
          <w:tcPr>
            <w:tcW w:w="0" w:type="auto"/>
            <w:shd w:val="clear" w:color="auto" w:fill="FFFFFF"/>
            <w:hideMark/>
          </w:tcPr>
          <w:p w14:paraId="0E2C867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54607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XIT: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20</w:t>
            </w:r>
          </w:p>
          <w:p w14:paraId="5D2F6AC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AAB7CEB" w14:textId="77777777" w:rsidTr="00295920">
        <w:tc>
          <w:tcPr>
            <w:tcW w:w="0" w:type="auto"/>
            <w:shd w:val="clear" w:color="auto" w:fill="FFFFFF"/>
            <w:hideMark/>
          </w:tcPr>
          <w:p w14:paraId="167E9C0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OUT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20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1233721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2FBFFAD0" w14:textId="77777777" w:rsidTr="00295920">
        <w:tc>
          <w:tcPr>
            <w:tcW w:w="0" w:type="auto"/>
            <w:shd w:val="clear" w:color="auto" w:fill="FFFFFF"/>
            <w:hideMark/>
          </w:tcPr>
          <w:p w14:paraId="7FE42A8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6F411B4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1F139763" w14:textId="77777777" w:rsidTr="00295920">
        <w:tc>
          <w:tcPr>
            <w:tcW w:w="0" w:type="auto"/>
            <w:shd w:val="clear" w:color="auto" w:fill="FFFFFF"/>
            <w:hideMark/>
          </w:tcPr>
          <w:p w14:paraId="7305C1D2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RET</w:t>
            </w:r>
          </w:p>
          <w:p w14:paraId="3EE98156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6835EB6" w14:textId="77777777" w:rsidTr="00295920">
        <w:tc>
          <w:tcPr>
            <w:tcW w:w="0" w:type="auto"/>
            <w:shd w:val="clear" w:color="auto" w:fill="FFFFFF"/>
            <w:hideMark/>
          </w:tcPr>
          <w:p w14:paraId="4DA36DF5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1BE244D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1BEC1EBD" w14:textId="77777777" w:rsidTr="00295920">
        <w:tc>
          <w:tcPr>
            <w:tcW w:w="0" w:type="auto"/>
            <w:shd w:val="clear" w:color="auto" w:fill="FFFFFF"/>
            <w:hideMark/>
          </w:tcPr>
          <w:p w14:paraId="38D5438F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88D9DD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EEB47D0" w14:textId="77777777" w:rsidTr="00295920">
        <w:tc>
          <w:tcPr>
            <w:tcW w:w="0" w:type="auto"/>
            <w:shd w:val="clear" w:color="auto" w:fill="FFFFFF"/>
            <w:hideMark/>
          </w:tcPr>
          <w:p w14:paraId="4C63FAE5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RIGHT PROC</w:t>
            </w:r>
          </w:p>
          <w:p w14:paraId="329D12E9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10C2C1FB" w14:textId="77777777" w:rsidTr="00295920">
        <w:tc>
          <w:tcPr>
            <w:tcW w:w="0" w:type="auto"/>
            <w:shd w:val="clear" w:color="auto" w:fill="FFFFFF"/>
            <w:hideMark/>
          </w:tcPr>
          <w:p w14:paraId="332EE83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98FE7F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CC7A49B" w14:textId="77777777" w:rsidTr="00295920">
        <w:tc>
          <w:tcPr>
            <w:tcW w:w="0" w:type="auto"/>
            <w:shd w:val="clear" w:color="auto" w:fill="FFFFFF"/>
            <w:hideMark/>
          </w:tcPr>
          <w:p w14:paraId="1A98661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63916B2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E87310F" w14:textId="77777777" w:rsidTr="00295920">
        <w:tc>
          <w:tcPr>
            <w:tcW w:w="0" w:type="auto"/>
            <w:shd w:val="clear" w:color="auto" w:fill="FFFFFF"/>
            <w:hideMark/>
          </w:tcPr>
          <w:p w14:paraId="7202C36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F0FDC66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367B46D" w14:textId="77777777" w:rsidTr="00295920">
        <w:tc>
          <w:tcPr>
            <w:tcW w:w="0" w:type="auto"/>
            <w:shd w:val="clear" w:color="auto" w:fill="FFFFFF"/>
            <w:hideMark/>
          </w:tcPr>
          <w:p w14:paraId="3371FDF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54607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RASE: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3728CDB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17315F2" w14:textId="77777777" w:rsidTr="00295920">
        <w:tc>
          <w:tcPr>
            <w:tcW w:w="0" w:type="auto"/>
            <w:shd w:val="clear" w:color="auto" w:fill="FFFFFF"/>
            <w:hideMark/>
          </w:tcPr>
          <w:p w14:paraId="2C818B1F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X0720</w:t>
            </w:r>
          </w:p>
          <w:p w14:paraId="00C2EFB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7D187D49" w14:textId="77777777" w:rsidTr="00295920">
        <w:tc>
          <w:tcPr>
            <w:tcW w:w="0" w:type="auto"/>
            <w:shd w:val="clear" w:color="auto" w:fill="FFFFFF"/>
            <w:hideMark/>
          </w:tcPr>
          <w:p w14:paraId="471DD64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RASE</w:t>
            </w:r>
          </w:p>
          <w:p w14:paraId="5EB266A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77BAF1A0" w14:textId="77777777" w:rsidTr="00295920">
        <w:tc>
          <w:tcPr>
            <w:tcW w:w="0" w:type="auto"/>
            <w:shd w:val="clear" w:color="auto" w:fill="FFFFFF"/>
            <w:hideMark/>
          </w:tcPr>
          <w:p w14:paraId="2F8B665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1E0CA3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5BF80CC" w14:textId="77777777" w:rsidTr="00295920">
        <w:tc>
          <w:tcPr>
            <w:tcW w:w="0" w:type="auto"/>
            <w:shd w:val="clear" w:color="auto" w:fill="FFFFFF"/>
            <w:hideMark/>
          </w:tcPr>
          <w:p w14:paraId="59D4902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lastRenderedPageBreak/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4AABA40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F5A9C19" w14:textId="77777777" w:rsidTr="00295920">
        <w:tc>
          <w:tcPr>
            <w:tcW w:w="0" w:type="auto"/>
            <w:shd w:val="clear" w:color="auto" w:fill="FFFFFF"/>
            <w:hideMark/>
          </w:tcPr>
          <w:p w14:paraId="0EBCE21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7F392C0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6B3EC335" w14:textId="77777777" w:rsidTr="00295920">
        <w:tc>
          <w:tcPr>
            <w:tcW w:w="0" w:type="auto"/>
            <w:shd w:val="clear" w:color="auto" w:fill="FFFFFF"/>
            <w:hideMark/>
          </w:tcPr>
          <w:p w14:paraId="622354A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0738841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8A5A1ED" w14:textId="77777777" w:rsidTr="00295920">
        <w:tc>
          <w:tcPr>
            <w:tcW w:w="0" w:type="auto"/>
            <w:shd w:val="clear" w:color="auto" w:fill="FFFFFF"/>
            <w:hideMark/>
          </w:tcPr>
          <w:p w14:paraId="61D3BECA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280</w:t>
            </w:r>
          </w:p>
          <w:p w14:paraId="134B3E6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6B624D37" w14:textId="77777777" w:rsidTr="00295920">
        <w:tc>
          <w:tcPr>
            <w:tcW w:w="0" w:type="auto"/>
            <w:shd w:val="clear" w:color="auto" w:fill="FFFFFF"/>
            <w:hideMark/>
          </w:tcPr>
          <w:p w14:paraId="1541D6E5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GE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HIFTLEFT</w:t>
            </w:r>
          </w:p>
          <w:p w14:paraId="19DDC1D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61AF87FC" w14:textId="77777777" w:rsidTr="00295920">
        <w:tc>
          <w:tcPr>
            <w:tcW w:w="0" w:type="auto"/>
            <w:shd w:val="clear" w:color="auto" w:fill="FFFFFF"/>
            <w:hideMark/>
          </w:tcPr>
          <w:p w14:paraId="3539175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A412ED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74492B04" w14:textId="77777777" w:rsidTr="00295920">
        <w:tc>
          <w:tcPr>
            <w:tcW w:w="0" w:type="auto"/>
            <w:shd w:val="clear" w:color="auto" w:fill="FFFFFF"/>
            <w:hideMark/>
          </w:tcPr>
          <w:p w14:paraId="2600B52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54607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2: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043159A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1D8BA7F" w14:textId="77777777" w:rsidTr="00295920">
        <w:tc>
          <w:tcPr>
            <w:tcW w:w="0" w:type="auto"/>
            <w:shd w:val="clear" w:color="auto" w:fill="FFFFFF"/>
            <w:hideMark/>
          </w:tcPr>
          <w:p w14:paraId="36042001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574CA166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24E57B0F" w14:textId="77777777" w:rsidTr="00295920">
        <w:tc>
          <w:tcPr>
            <w:tcW w:w="0" w:type="auto"/>
            <w:shd w:val="clear" w:color="auto" w:fill="FFFFFF"/>
            <w:hideMark/>
          </w:tcPr>
          <w:p w14:paraId="627757F3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775FFDD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7A42C71" w14:textId="77777777" w:rsidTr="00295920">
        <w:tc>
          <w:tcPr>
            <w:tcW w:w="0" w:type="auto"/>
            <w:shd w:val="clear" w:color="auto" w:fill="FFFFFF"/>
            <w:hideMark/>
          </w:tcPr>
          <w:p w14:paraId="12AEA3A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50C8EFC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2537EC44" w14:textId="77777777" w:rsidTr="00295920">
        <w:tc>
          <w:tcPr>
            <w:tcW w:w="0" w:type="auto"/>
            <w:shd w:val="clear" w:color="auto" w:fill="FFFFFF"/>
            <w:hideMark/>
          </w:tcPr>
          <w:p w14:paraId="0049C1E6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2</w:t>
            </w:r>
          </w:p>
          <w:p w14:paraId="28A035AD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6A0BA2E8" w14:textId="77777777" w:rsidTr="00295920">
        <w:tc>
          <w:tcPr>
            <w:tcW w:w="0" w:type="auto"/>
            <w:shd w:val="clear" w:color="auto" w:fill="FFFFFF"/>
            <w:hideMark/>
          </w:tcPr>
          <w:p w14:paraId="6D6FBA5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724C093F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994F808" w14:textId="77777777" w:rsidTr="00295920">
        <w:tc>
          <w:tcPr>
            <w:tcW w:w="0" w:type="auto"/>
            <w:shd w:val="clear" w:color="auto" w:fill="FFFFFF"/>
            <w:hideMark/>
          </w:tcPr>
          <w:p w14:paraId="5B758335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46377BCB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2C839BDC" w14:textId="77777777" w:rsidTr="00295920">
        <w:tc>
          <w:tcPr>
            <w:tcW w:w="0" w:type="auto"/>
            <w:shd w:val="clear" w:color="auto" w:fill="FFFFFF"/>
            <w:hideMark/>
          </w:tcPr>
          <w:p w14:paraId="42FC2A3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EEC5B9E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29C15200" w14:textId="77777777" w:rsidTr="00295920">
        <w:tc>
          <w:tcPr>
            <w:tcW w:w="0" w:type="auto"/>
            <w:shd w:val="clear" w:color="auto" w:fill="FFFFFF"/>
            <w:hideMark/>
          </w:tcPr>
          <w:p w14:paraId="4FFF0A22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54607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SHIFTLEFT: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(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3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5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-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*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60</w:t>
            </w:r>
          </w:p>
          <w:p w14:paraId="06349192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27838FDD" w14:textId="77777777" w:rsidTr="00295920">
        <w:tc>
          <w:tcPr>
            <w:tcW w:w="0" w:type="auto"/>
            <w:shd w:val="clear" w:color="auto" w:fill="FFFFFF"/>
            <w:hideMark/>
          </w:tcPr>
          <w:p w14:paraId="78739A2C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5EE7177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7A32065" w14:textId="77777777" w:rsidTr="00295920">
        <w:tc>
          <w:tcPr>
            <w:tcW w:w="0" w:type="auto"/>
            <w:shd w:val="clear" w:color="auto" w:fill="FFFFFF"/>
            <w:hideMark/>
          </w:tcPr>
          <w:p w14:paraId="7D32DC82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754607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NAMEPRINT3: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[STR1 +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2342758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77527B13" w14:textId="77777777" w:rsidTr="00295920">
        <w:tc>
          <w:tcPr>
            <w:tcW w:w="0" w:type="auto"/>
            <w:shd w:val="clear" w:color="auto" w:fill="FFFFFF"/>
            <w:hideMark/>
          </w:tcPr>
          <w:p w14:paraId="581E9B8E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ES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294280C3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2BE83900" w14:textId="77777777" w:rsidTr="00295920">
        <w:tc>
          <w:tcPr>
            <w:tcW w:w="0" w:type="auto"/>
            <w:shd w:val="clear" w:color="auto" w:fill="FFFFFF"/>
            <w:hideMark/>
          </w:tcPr>
          <w:p w14:paraId="3248779F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2121E202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A8F21F4" w14:textId="77777777" w:rsidTr="00295920">
        <w:tc>
          <w:tcPr>
            <w:tcW w:w="0" w:type="auto"/>
            <w:shd w:val="clear" w:color="auto" w:fill="FFFFFF"/>
            <w:hideMark/>
          </w:tcPr>
          <w:p w14:paraId="06DF796A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80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*</w:t>
            </w:r>
            <w:r w:rsidRPr="00754607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464184C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321C56CF" w14:textId="77777777" w:rsidTr="00295920">
        <w:tc>
          <w:tcPr>
            <w:tcW w:w="0" w:type="auto"/>
            <w:shd w:val="clear" w:color="auto" w:fill="FFFFFF"/>
            <w:hideMark/>
          </w:tcPr>
          <w:p w14:paraId="401663CF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AMEPRINT3</w:t>
            </w:r>
          </w:p>
          <w:p w14:paraId="35FFD1B1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B1F4775" w14:textId="77777777" w:rsidTr="00295920">
        <w:tc>
          <w:tcPr>
            <w:tcW w:w="0" w:type="auto"/>
            <w:shd w:val="clear" w:color="auto" w:fill="FFFFFF"/>
            <w:hideMark/>
          </w:tcPr>
          <w:p w14:paraId="043AFF12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6580E08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586CA4AF" w14:textId="77777777" w:rsidTr="00295920">
        <w:tc>
          <w:tcPr>
            <w:tcW w:w="0" w:type="auto"/>
            <w:shd w:val="clear" w:color="auto" w:fill="FFFFFF"/>
            <w:hideMark/>
          </w:tcPr>
          <w:p w14:paraId="5A054BB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  <w:r w:rsidRPr="00754607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  <w:p w14:paraId="18358644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E362D6" w:rsidRPr="00754607" w14:paraId="474173FC" w14:textId="77777777" w:rsidTr="00295920">
        <w:tc>
          <w:tcPr>
            <w:tcW w:w="0" w:type="auto"/>
            <w:shd w:val="clear" w:color="auto" w:fill="FFFFFF"/>
            <w:hideMark/>
          </w:tcPr>
          <w:p w14:paraId="5AF6C070" w14:textId="77777777" w:rsidR="00E362D6" w:rsidRPr="00754607" w:rsidRDefault="00E362D6" w:rsidP="00295920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754607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 RIGHT ENDP</w:t>
            </w:r>
          </w:p>
        </w:tc>
      </w:tr>
    </w:tbl>
    <w:p w14:paraId="0E6C8668" w14:textId="462AC4B6" w:rsidR="009F044C" w:rsidRPr="00AD0A9A" w:rsidRDefault="009F044C" w:rsidP="00AD0A9A">
      <w:pPr>
        <w:pStyle w:val="Heading1"/>
        <w:spacing w:before="0"/>
        <w:rPr>
          <w:rFonts w:ascii="Gilroy ExtraBold" w:hAnsi="Gilroy ExtraBold"/>
          <w:color w:val="000000" w:themeColor="text1"/>
          <w:sz w:val="36"/>
          <w:szCs w:val="36"/>
        </w:rPr>
      </w:pPr>
    </w:p>
    <w:sectPr w:rsidR="009F044C" w:rsidRPr="00AD0A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6C32B4"/>
    <w:multiLevelType w:val="hybridMultilevel"/>
    <w:tmpl w:val="B7885A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66540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I1tzQ0NrWwNDFX0lEKTi0uzszPAykwNKwFAP/XGlItAAAA"/>
  </w:docVars>
  <w:rsids>
    <w:rsidRoot w:val="0081519B"/>
    <w:rsid w:val="0001143E"/>
    <w:rsid w:val="000208C5"/>
    <w:rsid w:val="000241E1"/>
    <w:rsid w:val="000265F6"/>
    <w:rsid w:val="000518B1"/>
    <w:rsid w:val="000570C0"/>
    <w:rsid w:val="00086595"/>
    <w:rsid w:val="000E0864"/>
    <w:rsid w:val="000F7C6C"/>
    <w:rsid w:val="0011663F"/>
    <w:rsid w:val="00121EC6"/>
    <w:rsid w:val="0013719E"/>
    <w:rsid w:val="00144203"/>
    <w:rsid w:val="00150AC8"/>
    <w:rsid w:val="0017327E"/>
    <w:rsid w:val="001739D4"/>
    <w:rsid w:val="00177B03"/>
    <w:rsid w:val="00181D92"/>
    <w:rsid w:val="00182BDB"/>
    <w:rsid w:val="00184B96"/>
    <w:rsid w:val="00186F93"/>
    <w:rsid w:val="001907F1"/>
    <w:rsid w:val="001B7A30"/>
    <w:rsid w:val="001C12D5"/>
    <w:rsid w:val="002028EA"/>
    <w:rsid w:val="002073C7"/>
    <w:rsid w:val="002076B0"/>
    <w:rsid w:val="00210734"/>
    <w:rsid w:val="00247A7B"/>
    <w:rsid w:val="00250963"/>
    <w:rsid w:val="00260BBE"/>
    <w:rsid w:val="00277967"/>
    <w:rsid w:val="002803E1"/>
    <w:rsid w:val="00280C41"/>
    <w:rsid w:val="00284C93"/>
    <w:rsid w:val="00285E29"/>
    <w:rsid w:val="002949C6"/>
    <w:rsid w:val="002A3FBC"/>
    <w:rsid w:val="002C4196"/>
    <w:rsid w:val="002E7FB7"/>
    <w:rsid w:val="00315C76"/>
    <w:rsid w:val="00396B63"/>
    <w:rsid w:val="003A2632"/>
    <w:rsid w:val="003A4019"/>
    <w:rsid w:val="003A7921"/>
    <w:rsid w:val="003D5D50"/>
    <w:rsid w:val="003F2FCC"/>
    <w:rsid w:val="003F7C99"/>
    <w:rsid w:val="00400605"/>
    <w:rsid w:val="00402034"/>
    <w:rsid w:val="00411500"/>
    <w:rsid w:val="00421B18"/>
    <w:rsid w:val="0043207C"/>
    <w:rsid w:val="00433880"/>
    <w:rsid w:val="0046495E"/>
    <w:rsid w:val="004A7588"/>
    <w:rsid w:val="004F1552"/>
    <w:rsid w:val="004F2656"/>
    <w:rsid w:val="00500C53"/>
    <w:rsid w:val="0050504E"/>
    <w:rsid w:val="00515003"/>
    <w:rsid w:val="005D25EF"/>
    <w:rsid w:val="005D71D4"/>
    <w:rsid w:val="005F2185"/>
    <w:rsid w:val="00616EA8"/>
    <w:rsid w:val="006244D0"/>
    <w:rsid w:val="00636CC6"/>
    <w:rsid w:val="00637CE3"/>
    <w:rsid w:val="006539EE"/>
    <w:rsid w:val="00657931"/>
    <w:rsid w:val="006809AC"/>
    <w:rsid w:val="00695626"/>
    <w:rsid w:val="006C0EE4"/>
    <w:rsid w:val="006F61AE"/>
    <w:rsid w:val="0070039F"/>
    <w:rsid w:val="00714FAB"/>
    <w:rsid w:val="007169BE"/>
    <w:rsid w:val="0072566F"/>
    <w:rsid w:val="00740884"/>
    <w:rsid w:val="00743614"/>
    <w:rsid w:val="00744C28"/>
    <w:rsid w:val="00754607"/>
    <w:rsid w:val="007656A0"/>
    <w:rsid w:val="007851DE"/>
    <w:rsid w:val="007952CF"/>
    <w:rsid w:val="00797042"/>
    <w:rsid w:val="007B0652"/>
    <w:rsid w:val="0081519B"/>
    <w:rsid w:val="00845576"/>
    <w:rsid w:val="00854362"/>
    <w:rsid w:val="00854A97"/>
    <w:rsid w:val="00892A38"/>
    <w:rsid w:val="008938E6"/>
    <w:rsid w:val="008F17FC"/>
    <w:rsid w:val="00904C0F"/>
    <w:rsid w:val="00906F8E"/>
    <w:rsid w:val="00912706"/>
    <w:rsid w:val="00914C53"/>
    <w:rsid w:val="00915AC7"/>
    <w:rsid w:val="009649ED"/>
    <w:rsid w:val="00965A86"/>
    <w:rsid w:val="00972228"/>
    <w:rsid w:val="009762B6"/>
    <w:rsid w:val="00982A40"/>
    <w:rsid w:val="00990C7D"/>
    <w:rsid w:val="009F044C"/>
    <w:rsid w:val="009F7AC6"/>
    <w:rsid w:val="00A03586"/>
    <w:rsid w:val="00A40BA9"/>
    <w:rsid w:val="00A71E0D"/>
    <w:rsid w:val="00A72B7F"/>
    <w:rsid w:val="00AA0D3D"/>
    <w:rsid w:val="00AA2099"/>
    <w:rsid w:val="00AB621A"/>
    <w:rsid w:val="00AD0A9A"/>
    <w:rsid w:val="00AD4699"/>
    <w:rsid w:val="00AF57FF"/>
    <w:rsid w:val="00AF6AA5"/>
    <w:rsid w:val="00B57422"/>
    <w:rsid w:val="00B61B24"/>
    <w:rsid w:val="00B82701"/>
    <w:rsid w:val="00B85BAA"/>
    <w:rsid w:val="00B97600"/>
    <w:rsid w:val="00BA0735"/>
    <w:rsid w:val="00BA4D4B"/>
    <w:rsid w:val="00BC763A"/>
    <w:rsid w:val="00C06F3B"/>
    <w:rsid w:val="00C13071"/>
    <w:rsid w:val="00C42A68"/>
    <w:rsid w:val="00C44397"/>
    <w:rsid w:val="00C45C0C"/>
    <w:rsid w:val="00C47BEA"/>
    <w:rsid w:val="00C54D88"/>
    <w:rsid w:val="00C54EBB"/>
    <w:rsid w:val="00C679B4"/>
    <w:rsid w:val="00CA3807"/>
    <w:rsid w:val="00CC0227"/>
    <w:rsid w:val="00D2231B"/>
    <w:rsid w:val="00D5788B"/>
    <w:rsid w:val="00DC1178"/>
    <w:rsid w:val="00DC2AE3"/>
    <w:rsid w:val="00DD0D6F"/>
    <w:rsid w:val="00DD1F29"/>
    <w:rsid w:val="00DD42EB"/>
    <w:rsid w:val="00E04B70"/>
    <w:rsid w:val="00E362D6"/>
    <w:rsid w:val="00E42BDC"/>
    <w:rsid w:val="00E845B3"/>
    <w:rsid w:val="00EA3688"/>
    <w:rsid w:val="00EB3FB2"/>
    <w:rsid w:val="00EC1FD7"/>
    <w:rsid w:val="00ED0D7D"/>
    <w:rsid w:val="00F01052"/>
    <w:rsid w:val="00F168C2"/>
    <w:rsid w:val="00F25913"/>
    <w:rsid w:val="00F430E7"/>
    <w:rsid w:val="00F60813"/>
    <w:rsid w:val="00F72640"/>
    <w:rsid w:val="00F96D58"/>
    <w:rsid w:val="00FA0725"/>
    <w:rsid w:val="00FF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04EC"/>
  <w15:chartTrackingRefBased/>
  <w15:docId w15:val="{E48F577F-C564-AB42-B528-86FAFB79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51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5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0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00" w:lineRule="auto"/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0C7D"/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normal1">
    <w:name w:val="normal1"/>
    <w:basedOn w:val="DefaultParagraphFont"/>
    <w:rsid w:val="000570C0"/>
    <w:rPr>
      <w:i w:val="0"/>
      <w:iCs w:val="0"/>
      <w:bdr w:val="none" w:sz="0" w:space="0" w:color="auto" w:frame="1"/>
    </w:rPr>
  </w:style>
  <w:style w:type="character" w:customStyle="1" w:styleId="italic1">
    <w:name w:val="italic1"/>
    <w:basedOn w:val="DefaultParagraphFont"/>
    <w:rsid w:val="000570C0"/>
    <w:rPr>
      <w:i/>
      <w:iCs/>
      <w:bdr w:val="none" w:sz="0" w:space="0" w:color="auto" w:frame="1"/>
    </w:rPr>
  </w:style>
  <w:style w:type="character" w:customStyle="1" w:styleId="Normal10">
    <w:name w:val="Normal1"/>
    <w:basedOn w:val="DefaultParagraphFont"/>
    <w:rsid w:val="00740884"/>
  </w:style>
  <w:style w:type="character" w:customStyle="1" w:styleId="italic">
    <w:name w:val="italic"/>
    <w:basedOn w:val="DefaultParagraphFont"/>
    <w:rsid w:val="00740884"/>
  </w:style>
  <w:style w:type="character" w:customStyle="1" w:styleId="Normal2">
    <w:name w:val="Normal2"/>
    <w:basedOn w:val="DefaultParagraphFont"/>
    <w:rsid w:val="001C12D5"/>
  </w:style>
  <w:style w:type="paragraph" w:styleId="NoSpacing">
    <w:name w:val="No Spacing"/>
    <w:basedOn w:val="Heading1"/>
    <w:uiPriority w:val="1"/>
    <w:qFormat/>
    <w:rsid w:val="00B61B24"/>
    <w:pPr>
      <w:spacing w:before="0"/>
    </w:pPr>
    <w:rPr>
      <w:rFonts w:asciiTheme="minorHAnsi" w:eastAsia="Times New Roman" w:hAnsiTheme="minorHAnsi" w:cstheme="minorHAnsi"/>
      <w:b/>
      <w:bCs/>
      <w:color w:val="5F6368"/>
      <w:spacing w:val="5"/>
      <w:sz w:val="22"/>
      <w:szCs w:val="22"/>
      <w:shd w:val="clear" w:color="auto" w:fill="FFFFFF"/>
    </w:rPr>
  </w:style>
  <w:style w:type="character" w:customStyle="1" w:styleId="Normal3">
    <w:name w:val="Normal3"/>
    <w:basedOn w:val="DefaultParagraphFont"/>
    <w:rsid w:val="006809AC"/>
  </w:style>
  <w:style w:type="character" w:customStyle="1" w:styleId="Normal4">
    <w:name w:val="Normal4"/>
    <w:basedOn w:val="DefaultParagraphFont"/>
    <w:rsid w:val="00285E29"/>
  </w:style>
  <w:style w:type="character" w:customStyle="1" w:styleId="normal0">
    <w:name w:val="normal"/>
    <w:basedOn w:val="DefaultParagraphFont"/>
    <w:rsid w:val="007546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9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0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5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6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27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7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0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0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7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7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1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1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1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1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4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7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0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9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9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8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8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7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4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8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8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574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0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2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6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6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5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3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2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0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9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1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9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6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4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8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2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7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0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7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2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1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3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1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40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55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4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5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7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5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5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2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7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5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6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2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9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9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7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6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2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66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3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31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2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2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3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1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4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9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1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7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9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4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8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6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92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0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5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0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1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3</Pages>
  <Words>389</Words>
  <Characters>2219</Characters>
  <Application>Microsoft Office Word</Application>
  <DocSecurity>0</DocSecurity>
  <Lines>18</Lines>
  <Paragraphs>5</Paragraphs>
  <ScaleCrop>false</ScaleCrop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id Zia</dc:creator>
  <cp:keywords/>
  <dc:description/>
  <cp:lastModifiedBy>SP21-BCS-052 (Muhammad Maiz)</cp:lastModifiedBy>
  <cp:revision>847</cp:revision>
  <dcterms:created xsi:type="dcterms:W3CDTF">2022-09-28T06:31:00Z</dcterms:created>
  <dcterms:modified xsi:type="dcterms:W3CDTF">2022-12-05T20:31:00Z</dcterms:modified>
</cp:coreProperties>
</file>